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FA475" w14:textId="6B0E063D" w:rsidR="00F648F2" w:rsidRDefault="00340DE9" w:rsidP="002350B4">
      <w:r>
        <w:rPr>
          <w:rFonts w:hint="eastAsia"/>
        </w:rPr>
        <w:t>This is the report</w:t>
      </w:r>
      <w:r>
        <w:t>ing form for ASAFAS students who were involved in 201</w:t>
      </w:r>
      <w:r w:rsidR="001838A6">
        <w:t>9</w:t>
      </w:r>
      <w:r>
        <w:t xml:space="preserve"> explorer program</w:t>
      </w:r>
      <w:r w:rsidR="00F648F2">
        <w:t>.</w:t>
      </w:r>
      <w:r w:rsidR="008E6DBE">
        <w:t xml:space="preserve"> You are expected to submit your</w:t>
      </w:r>
      <w:r w:rsidR="00F648F2">
        <w:t xml:space="preserve"> </w:t>
      </w:r>
      <w:r w:rsidR="00F648F2" w:rsidRPr="003F5302">
        <w:rPr>
          <w:i/>
        </w:rPr>
        <w:t>Explorer Program Report</w:t>
      </w:r>
      <w:r>
        <w:t xml:space="preserve"> to the </w:t>
      </w:r>
      <w:proofErr w:type="spellStart"/>
      <w:r>
        <w:t>Shien</w:t>
      </w:r>
      <w:proofErr w:type="spellEnd"/>
      <w:r>
        <w:t xml:space="preserve"> Office within </w:t>
      </w:r>
      <w:r w:rsidR="00217B80">
        <w:t>3 weeks</w:t>
      </w:r>
      <w:r>
        <w:t xml:space="preserve"> after</w:t>
      </w:r>
      <w:r w:rsidR="00F648F2">
        <w:t xml:space="preserve"> you </w:t>
      </w:r>
      <w:r w:rsidR="00217B80">
        <w:t xml:space="preserve">have </w:t>
      </w:r>
      <w:r w:rsidR="00F648F2">
        <w:t>completed your field trip.</w:t>
      </w:r>
    </w:p>
    <w:p w14:paraId="35791B5C" w14:textId="77777777" w:rsidR="00F648F2" w:rsidRPr="00217B80" w:rsidRDefault="00F648F2" w:rsidP="002350B4"/>
    <w:p w14:paraId="4F552CA6" w14:textId="3E38E203" w:rsidR="003F5302" w:rsidRDefault="00340DE9" w:rsidP="002350B4">
      <w:r>
        <w:t>Note that you a</w:t>
      </w:r>
      <w:r w:rsidR="00F648F2">
        <w:t xml:space="preserve">re also </w:t>
      </w:r>
      <w:r w:rsidR="00116AAA">
        <w:rPr>
          <w:rFonts w:hint="eastAsia"/>
        </w:rPr>
        <w:t xml:space="preserve">required </w:t>
      </w:r>
      <w:r w:rsidR="00F648F2">
        <w:t xml:space="preserve">to submit </w:t>
      </w:r>
      <w:r w:rsidR="008E6DBE">
        <w:t>your</w:t>
      </w:r>
      <w:r w:rsidR="00F648F2" w:rsidRPr="003F5302">
        <w:rPr>
          <w:i/>
        </w:rPr>
        <w:t xml:space="preserve"> Fieldwork Report</w:t>
      </w:r>
      <w:r>
        <w:t xml:space="preserve"> to the </w:t>
      </w:r>
      <w:r w:rsidR="00F648F2">
        <w:t xml:space="preserve">Student Affairs </w:t>
      </w:r>
      <w:r>
        <w:t>Office</w:t>
      </w:r>
      <w:r w:rsidR="00F648F2">
        <w:t xml:space="preserve"> (</w:t>
      </w:r>
      <w:proofErr w:type="spellStart"/>
      <w:r w:rsidR="00F648F2" w:rsidRPr="00F648F2">
        <w:rPr>
          <w:i/>
        </w:rPr>
        <w:t>Kyomu-gakari</w:t>
      </w:r>
      <w:proofErr w:type="spellEnd"/>
      <w:r w:rsidR="00F648F2">
        <w:t>)</w:t>
      </w:r>
      <w:r>
        <w:t xml:space="preserve"> within 3 weeks after completion of your trip.</w:t>
      </w:r>
      <w:r w:rsidR="00C755AF">
        <w:t xml:space="preserve"> </w:t>
      </w:r>
      <w:r w:rsidR="003F5302">
        <w:t>There is a separate form for this report, which you may find at:</w:t>
      </w:r>
    </w:p>
    <w:p w14:paraId="3D39068D" w14:textId="57AAD25D" w:rsidR="00340DE9" w:rsidRDefault="00A1122B" w:rsidP="002350B4">
      <w:hyperlink r:id="rId8" w:history="1">
        <w:r w:rsidR="00C755AF" w:rsidRPr="00EE0F3B">
          <w:rPr>
            <w:rStyle w:val="ae"/>
          </w:rPr>
          <w:t>https://www.asafas.kyoto-u.ac.jp/edu/Overseas/</w:t>
        </w:r>
      </w:hyperlink>
      <w:r w:rsidR="00C755AF">
        <w:t>.</w:t>
      </w:r>
    </w:p>
    <w:p w14:paraId="4F1BECCC" w14:textId="77777777" w:rsidR="00C755AF" w:rsidRPr="003F5302" w:rsidRDefault="00C755AF" w:rsidP="002350B4"/>
    <w:p w14:paraId="664A7D2D" w14:textId="13C90120" w:rsidR="002350B4" w:rsidRDefault="00340DE9" w:rsidP="002350B4">
      <w:r>
        <w:t xml:space="preserve">Following are </w:t>
      </w:r>
      <w:r>
        <w:rPr>
          <w:rFonts w:hint="eastAsia"/>
        </w:rPr>
        <w:t>i</w:t>
      </w:r>
      <w:r>
        <w:t xml:space="preserve">mportant notes concerning </w:t>
      </w:r>
      <w:r w:rsidR="008E6DBE">
        <w:t xml:space="preserve">submission of the </w:t>
      </w:r>
      <w:r>
        <w:t>Explorer Program Report:</w:t>
      </w:r>
    </w:p>
    <w:p w14:paraId="29F596B9" w14:textId="77777777" w:rsidR="00340DE9" w:rsidRPr="008E6DBE" w:rsidRDefault="00340DE9" w:rsidP="002350B4"/>
    <w:p w14:paraId="38C92105" w14:textId="77777777" w:rsidR="002350B4" w:rsidRDefault="002350B4" w:rsidP="002350B4">
      <w:pPr>
        <w:pStyle w:val="aa"/>
        <w:numPr>
          <w:ilvl w:val="0"/>
          <w:numId w:val="2"/>
        </w:numPr>
        <w:ind w:leftChars="0"/>
      </w:pPr>
      <w:r>
        <w:t>Use this format to produce your report. Start writing from the following page. Use “Times New Roman” font only. Do not alter the format, font type, font size, or alignment.</w:t>
      </w:r>
    </w:p>
    <w:p w14:paraId="364533D7" w14:textId="461BA6E1" w:rsidR="006275AC" w:rsidRDefault="006275AC" w:rsidP="006275AC">
      <w:pPr>
        <w:pStyle w:val="aa"/>
        <w:numPr>
          <w:ilvl w:val="0"/>
          <w:numId w:val="2"/>
        </w:numPr>
        <w:ind w:leftChars="0"/>
      </w:pPr>
      <w:r>
        <w:t>Your report should consist of three pages, with the main text in first two pages and two photographs in the third page. You may also insert tables and charts into the main text. However, the two photographs should be placed on the designated area in the third page of this format.</w:t>
      </w:r>
    </w:p>
    <w:p w14:paraId="7FFF754F" w14:textId="77777777" w:rsidR="006275AC" w:rsidRDefault="006275AC" w:rsidP="002350B4">
      <w:pPr>
        <w:pStyle w:val="aa"/>
        <w:numPr>
          <w:ilvl w:val="0"/>
          <w:numId w:val="2"/>
        </w:numPr>
        <w:ind w:leftChars="0"/>
      </w:pPr>
      <w:r>
        <w:t>The main text should consist</w:t>
      </w:r>
      <w:r w:rsidR="002350B4">
        <w:t xml:space="preserve"> of four sections: research background, research purpose, results/achievements, and plan for further research. You may also add notes and references if necessary.</w:t>
      </w:r>
      <w:r>
        <w:t xml:space="preserve"> </w:t>
      </w:r>
      <w:r w:rsidRPr="006275AC">
        <w:t>Maximum length of the main text is 400 words.</w:t>
      </w:r>
    </w:p>
    <w:p w14:paraId="0FD892B6" w14:textId="535B51D9" w:rsidR="002350B4" w:rsidRDefault="002350B4" w:rsidP="002350B4">
      <w:pPr>
        <w:pStyle w:val="aa"/>
        <w:numPr>
          <w:ilvl w:val="0"/>
          <w:numId w:val="2"/>
        </w:numPr>
        <w:ind w:leftChars="0"/>
      </w:pPr>
      <w:r>
        <w:t>Sub</w:t>
      </w:r>
      <w:r w:rsidR="00CB76A0">
        <w:t>mit your report</w:t>
      </w:r>
      <w:r w:rsidR="00CB76A0">
        <w:rPr>
          <w:rFonts w:hint="eastAsia"/>
        </w:rPr>
        <w:t xml:space="preserve"> to </w:t>
      </w:r>
      <w:r w:rsidR="00CB76A0">
        <w:t xml:space="preserve">the </w:t>
      </w:r>
      <w:proofErr w:type="spellStart"/>
      <w:r w:rsidR="00CB76A0">
        <w:rPr>
          <w:rFonts w:hint="eastAsia"/>
        </w:rPr>
        <w:t>Shien</w:t>
      </w:r>
      <w:proofErr w:type="spellEnd"/>
      <w:r w:rsidR="00CB76A0">
        <w:rPr>
          <w:rFonts w:hint="eastAsia"/>
        </w:rPr>
        <w:t xml:space="preserve"> offi</w:t>
      </w:r>
      <w:r w:rsidR="00CB76A0">
        <w:t>ce (</w:t>
      </w:r>
      <w:hyperlink r:id="rId9" w:history="1">
        <w:r w:rsidR="00CB76A0" w:rsidRPr="00C247CA">
          <w:rPr>
            <w:rStyle w:val="ae"/>
          </w:rPr>
          <w:t>shien@asafas.kyoto-u.ac.jp</w:t>
        </w:r>
      </w:hyperlink>
      <w:r w:rsidR="00CB76A0">
        <w:rPr>
          <w:rFonts w:hint="eastAsia"/>
        </w:rPr>
        <w:t>)</w:t>
      </w:r>
      <w:r w:rsidR="00CB76A0">
        <w:t xml:space="preserve"> and to your supervisor.</w:t>
      </w:r>
      <w:r w:rsidR="00CB76A0" w:rsidRPr="00CB76A0">
        <w:t xml:space="preserve"> </w:t>
      </w:r>
      <w:r w:rsidR="00CB76A0">
        <w:t>The report file name should be “201</w:t>
      </w:r>
      <w:r w:rsidR="002E2ED9">
        <w:t>9</w:t>
      </w:r>
      <w:r w:rsidR="00CB76A0">
        <w:t>Report-Your Name-E.” Attach the original JPEG files for your photographs, too. Submit clear image of your charts, if any.</w:t>
      </w:r>
    </w:p>
    <w:p w14:paraId="3A139D00" w14:textId="77777777" w:rsidR="002350B4" w:rsidRDefault="002350B4">
      <w:pPr>
        <w:widowControl/>
        <w:jc w:val="left"/>
      </w:pPr>
      <w:r>
        <w:br w:type="page"/>
      </w:r>
    </w:p>
    <w:tbl>
      <w:tblPr>
        <w:tblW w:w="0" w:type="auto"/>
        <w:tblInd w:w="99" w:type="dxa"/>
        <w:tblBorders>
          <w:top w:val="single" w:sz="4" w:space="0" w:color="auto"/>
          <w:left w:val="single" w:sz="4" w:space="0" w:color="auto"/>
          <w:bottom w:val="single" w:sz="4" w:space="0" w:color="auto"/>
          <w:right w:val="single" w:sz="4" w:space="0" w:color="auto"/>
        </w:tblBorders>
        <w:tblCellMar>
          <w:left w:w="99" w:type="dxa"/>
          <w:right w:w="99" w:type="dxa"/>
        </w:tblCellMar>
        <w:tblLook w:val="0000" w:firstRow="0" w:lastRow="0" w:firstColumn="0" w:lastColumn="0" w:noHBand="0" w:noVBand="0"/>
      </w:tblPr>
      <w:tblGrid>
        <w:gridCol w:w="9072"/>
      </w:tblGrid>
      <w:tr w:rsidR="004667C6" w:rsidRPr="00A13BF7" w14:paraId="0F1C9B31" w14:textId="77777777" w:rsidTr="00217B80">
        <w:trPr>
          <w:trHeight w:val="340"/>
        </w:trPr>
        <w:tc>
          <w:tcPr>
            <w:tcW w:w="9072" w:type="dxa"/>
            <w:tcBorders>
              <w:top w:val="nil"/>
              <w:left w:val="nil"/>
              <w:bottom w:val="nil"/>
              <w:right w:val="nil"/>
            </w:tcBorders>
          </w:tcPr>
          <w:p w14:paraId="7F9EEDFA" w14:textId="77777777" w:rsidR="00E51B63" w:rsidRPr="00AE731A" w:rsidRDefault="00E51B63" w:rsidP="00AE731A"/>
        </w:tc>
      </w:tr>
      <w:tr w:rsidR="004667C6" w:rsidRPr="00A13BF7" w14:paraId="0B0BB14C" w14:textId="77777777" w:rsidTr="00217B80">
        <w:trPr>
          <w:trHeight w:val="850"/>
        </w:trPr>
        <w:tc>
          <w:tcPr>
            <w:tcW w:w="9072" w:type="dxa"/>
            <w:tcBorders>
              <w:top w:val="nil"/>
              <w:left w:val="nil"/>
              <w:bottom w:val="nil"/>
              <w:right w:val="nil"/>
            </w:tcBorders>
          </w:tcPr>
          <w:p w14:paraId="577A5495" w14:textId="0045EEA3" w:rsidR="00696F93" w:rsidRPr="00AC2BCA" w:rsidRDefault="00DC75DB" w:rsidP="00DC75DB">
            <w:pPr>
              <w:jc w:val="center"/>
              <w:rPr>
                <w:b/>
                <w:sz w:val="28"/>
                <w:szCs w:val="28"/>
              </w:rPr>
            </w:pPr>
            <w:r>
              <w:rPr>
                <w:rFonts w:hint="eastAsia"/>
                <w:b/>
                <w:sz w:val="28"/>
                <w:szCs w:val="28"/>
              </w:rPr>
              <w:t>Rese</w:t>
            </w:r>
            <w:r>
              <w:rPr>
                <w:b/>
                <w:sz w:val="28"/>
                <w:szCs w:val="28"/>
              </w:rPr>
              <w:t>arch Title</w:t>
            </w:r>
          </w:p>
        </w:tc>
      </w:tr>
      <w:tr w:rsidR="00B34641" w:rsidRPr="00A13BF7" w14:paraId="02AE2814" w14:textId="77777777" w:rsidTr="00217B80">
        <w:trPr>
          <w:trHeight w:val="340"/>
        </w:trPr>
        <w:tc>
          <w:tcPr>
            <w:tcW w:w="9072" w:type="dxa"/>
            <w:tcBorders>
              <w:top w:val="nil"/>
              <w:left w:val="nil"/>
              <w:bottom w:val="nil"/>
              <w:right w:val="nil"/>
            </w:tcBorders>
          </w:tcPr>
          <w:p w14:paraId="10D97D72" w14:textId="77777777" w:rsidR="00B34641" w:rsidRPr="00AE731A" w:rsidRDefault="00B34641" w:rsidP="00AE731A"/>
        </w:tc>
      </w:tr>
      <w:tr w:rsidR="00B34641" w:rsidRPr="00A13BF7" w14:paraId="1444E8AC" w14:textId="77777777" w:rsidTr="00217B80">
        <w:trPr>
          <w:trHeight w:val="340"/>
        </w:trPr>
        <w:tc>
          <w:tcPr>
            <w:tcW w:w="9072" w:type="dxa"/>
            <w:tcBorders>
              <w:top w:val="nil"/>
              <w:left w:val="nil"/>
              <w:bottom w:val="nil"/>
              <w:right w:val="nil"/>
            </w:tcBorders>
            <w:vAlign w:val="center"/>
          </w:tcPr>
          <w:p w14:paraId="7FFE86C2" w14:textId="77777777" w:rsidR="00D13221" w:rsidRDefault="00D13221" w:rsidP="00DC75DB">
            <w:pPr>
              <w:wordWrap w:val="0"/>
              <w:jc w:val="right"/>
            </w:pPr>
            <w:r>
              <w:rPr>
                <w:rFonts w:hint="eastAsia"/>
              </w:rPr>
              <w:t xml:space="preserve">Your </w:t>
            </w:r>
            <w:r>
              <w:t>name</w:t>
            </w:r>
          </w:p>
          <w:p w14:paraId="6E443A70" w14:textId="2CA06473" w:rsidR="00B34641" w:rsidRPr="00AE731A" w:rsidRDefault="00446EA2" w:rsidP="0017091A">
            <w:pPr>
              <w:wordWrap w:val="0"/>
              <w:jc w:val="right"/>
            </w:pPr>
            <w:r>
              <w:t>Enrollment y</w:t>
            </w:r>
            <w:r w:rsidR="00DC75DB">
              <w:t>ear</w:t>
            </w:r>
            <w:r w:rsidR="00D13221">
              <w:t>:</w:t>
            </w:r>
            <w:r w:rsidR="0017091A">
              <w:t xml:space="preserve"> </w:t>
            </w:r>
          </w:p>
          <w:p w14:paraId="4A82DD37" w14:textId="6EC1A001" w:rsidR="00B34641" w:rsidRPr="00AE731A" w:rsidRDefault="00DC75DB" w:rsidP="00DC75DB">
            <w:pPr>
              <w:wordWrap w:val="0"/>
              <w:jc w:val="right"/>
            </w:pPr>
            <w:r>
              <w:t>Country visited</w:t>
            </w:r>
            <w:r w:rsidR="00D13221">
              <w:t>:</w:t>
            </w:r>
            <w:r w:rsidR="0017091A">
              <w:t xml:space="preserve"> </w:t>
            </w:r>
          </w:p>
          <w:p w14:paraId="196D6192" w14:textId="4171CC72" w:rsidR="00B34641" w:rsidRPr="00AE731A" w:rsidRDefault="00B94568" w:rsidP="00D13221">
            <w:pPr>
              <w:wordWrap w:val="0"/>
              <w:jc w:val="right"/>
            </w:pPr>
            <w:r>
              <w:rPr>
                <w:rFonts w:hint="eastAsia"/>
              </w:rPr>
              <w:t>Res</w:t>
            </w:r>
            <w:r>
              <w:t>earch period</w:t>
            </w:r>
            <w:r w:rsidR="00D13221">
              <w:t>:</w:t>
            </w:r>
            <w:r w:rsidR="0017091A">
              <w:t xml:space="preserve"> </w:t>
            </w:r>
            <w:r>
              <w:t>mm/</w:t>
            </w:r>
            <w:r w:rsidR="002E2ED9">
              <w:t>dd/</w:t>
            </w:r>
            <w:proofErr w:type="spellStart"/>
            <w:r>
              <w:t>yyyy</w:t>
            </w:r>
            <w:proofErr w:type="spellEnd"/>
            <w:r>
              <w:t xml:space="preserve"> to mm/</w:t>
            </w:r>
            <w:r w:rsidR="002E2ED9">
              <w:t>dd/</w:t>
            </w:r>
            <w:proofErr w:type="spellStart"/>
            <w:r>
              <w:t>yyyy</w:t>
            </w:r>
            <w:proofErr w:type="spellEnd"/>
          </w:p>
        </w:tc>
      </w:tr>
      <w:tr w:rsidR="00B77C2C" w:rsidRPr="00A13BF7" w14:paraId="0F0551BC" w14:textId="77777777" w:rsidTr="00217B80">
        <w:trPr>
          <w:trHeight w:val="340"/>
        </w:trPr>
        <w:tc>
          <w:tcPr>
            <w:tcW w:w="9072" w:type="dxa"/>
            <w:tcBorders>
              <w:top w:val="nil"/>
              <w:left w:val="nil"/>
              <w:bottom w:val="nil"/>
              <w:right w:val="nil"/>
            </w:tcBorders>
          </w:tcPr>
          <w:p w14:paraId="329EBEAA" w14:textId="77777777" w:rsidR="00B77C2C" w:rsidRPr="00AE731A" w:rsidRDefault="00B77C2C" w:rsidP="00AE731A"/>
        </w:tc>
      </w:tr>
      <w:tr w:rsidR="00B77C2C" w:rsidRPr="00A13BF7" w14:paraId="2F736C7C" w14:textId="77777777" w:rsidTr="00217B80">
        <w:trPr>
          <w:trHeight w:val="340"/>
        </w:trPr>
        <w:tc>
          <w:tcPr>
            <w:tcW w:w="9072" w:type="dxa"/>
            <w:tcBorders>
              <w:top w:val="nil"/>
              <w:left w:val="nil"/>
              <w:bottom w:val="nil"/>
              <w:right w:val="nil"/>
            </w:tcBorders>
          </w:tcPr>
          <w:p w14:paraId="5A1D41D5" w14:textId="743F425A" w:rsidR="00B77C2C" w:rsidRPr="00AE731A" w:rsidRDefault="005C3C3F" w:rsidP="00776C6F">
            <w:pPr>
              <w:jc w:val="center"/>
            </w:pPr>
            <w:r>
              <w:rPr>
                <w:rFonts w:hint="eastAsia"/>
              </w:rPr>
              <w:t>Keywords:</w:t>
            </w:r>
          </w:p>
        </w:tc>
      </w:tr>
      <w:tr w:rsidR="00ED4C17" w:rsidRPr="00A13BF7" w14:paraId="2A66ADDD" w14:textId="77777777" w:rsidTr="00217B80">
        <w:trPr>
          <w:trHeight w:val="567"/>
        </w:trPr>
        <w:tc>
          <w:tcPr>
            <w:tcW w:w="9072" w:type="dxa"/>
            <w:tcBorders>
              <w:top w:val="nil"/>
              <w:left w:val="nil"/>
              <w:bottom w:val="nil"/>
              <w:right w:val="nil"/>
            </w:tcBorders>
          </w:tcPr>
          <w:p w14:paraId="7A159E4B" w14:textId="77777777" w:rsidR="00ED4C17" w:rsidRPr="00AE731A" w:rsidRDefault="00ED4C17" w:rsidP="00AE731A"/>
        </w:tc>
      </w:tr>
    </w:tbl>
    <w:p w14:paraId="07FE25DA" w14:textId="4C68712A" w:rsidR="00CF5CC1" w:rsidRPr="002350B4" w:rsidRDefault="00CF5CC1" w:rsidP="002350B4">
      <w:r w:rsidRPr="003102BD">
        <w:rPr>
          <w:b/>
        </w:rPr>
        <w:t>Research background</w:t>
      </w:r>
    </w:p>
    <w:p w14:paraId="3BFEDB6F" w14:textId="69C31F31" w:rsidR="00CF5CC1" w:rsidRDefault="00EC48CA" w:rsidP="00EC48CA">
      <w:pPr>
        <w:ind w:firstLine="426"/>
      </w:pPr>
      <w:r>
        <w:rPr>
          <w:rFonts w:hint="eastAsia"/>
        </w:rPr>
        <w:t>Star</w:t>
      </w:r>
      <w:r>
        <w:t>t writing your report here.</w:t>
      </w:r>
    </w:p>
    <w:p w14:paraId="276F0862" w14:textId="4324DCAA" w:rsidR="00BA50D0" w:rsidRPr="00AC2BCA" w:rsidRDefault="00BA50D0" w:rsidP="002078A2">
      <w:bookmarkStart w:id="0" w:name="_GoBack"/>
      <w:bookmarkEnd w:id="0"/>
    </w:p>
    <w:p w14:paraId="3B3516DA" w14:textId="77777777" w:rsidR="00CF5CC1" w:rsidRPr="003102BD" w:rsidRDefault="00CF5CC1" w:rsidP="00CF5CC1">
      <w:pPr>
        <w:rPr>
          <w:b/>
        </w:rPr>
      </w:pPr>
      <w:r w:rsidRPr="003102BD">
        <w:rPr>
          <w:b/>
        </w:rPr>
        <w:t>Research purpose</w:t>
      </w:r>
    </w:p>
    <w:p w14:paraId="7EBA87C0" w14:textId="133F7810" w:rsidR="00CF5CC1" w:rsidRPr="00BA50D0" w:rsidRDefault="00EC48CA" w:rsidP="00EC48CA">
      <w:pPr>
        <w:ind w:firstLine="426"/>
      </w:pPr>
      <w:r>
        <w:rPr>
          <w:rFonts w:hint="eastAsia"/>
        </w:rPr>
        <w:t>Star</w:t>
      </w:r>
      <w:r>
        <w:t>t the second section here.</w:t>
      </w:r>
    </w:p>
    <w:p w14:paraId="6D651D71" w14:textId="77777777" w:rsidR="00BA50D0" w:rsidRPr="00BA50D0" w:rsidRDefault="00BA50D0" w:rsidP="00CF5CC1"/>
    <w:p w14:paraId="54F6D9CB" w14:textId="77777777" w:rsidR="00CF5CC1" w:rsidRPr="003102BD" w:rsidRDefault="00CF5CC1" w:rsidP="00CF5CC1">
      <w:pPr>
        <w:rPr>
          <w:b/>
        </w:rPr>
      </w:pPr>
      <w:r w:rsidRPr="003102BD">
        <w:rPr>
          <w:b/>
        </w:rPr>
        <w:t>Results/Achievements</w:t>
      </w:r>
    </w:p>
    <w:p w14:paraId="1D0E2321" w14:textId="764210A5" w:rsidR="00CF5CC1" w:rsidRPr="00BA50D0" w:rsidRDefault="00EC48CA" w:rsidP="00EC48CA">
      <w:pPr>
        <w:ind w:firstLine="426"/>
      </w:pPr>
      <w:r>
        <w:t>Start the third</w:t>
      </w:r>
      <w:r w:rsidRPr="00EC48CA">
        <w:t xml:space="preserve"> section here.</w:t>
      </w:r>
    </w:p>
    <w:p w14:paraId="7C6FD7AB" w14:textId="77777777" w:rsidR="00BA50D0" w:rsidRDefault="00BA50D0" w:rsidP="00BA50D0"/>
    <w:tbl>
      <w:tblPr>
        <w:tblStyle w:val="a9"/>
        <w:tblW w:w="0" w:type="auto"/>
        <w:tblLook w:val="04A0" w:firstRow="1" w:lastRow="0" w:firstColumn="1" w:lastColumn="0" w:noHBand="0" w:noVBand="1"/>
      </w:tblPr>
      <w:tblGrid>
        <w:gridCol w:w="4424"/>
        <w:gridCol w:w="4425"/>
      </w:tblGrid>
      <w:tr w:rsidR="00BA50D0" w14:paraId="630A49DC" w14:textId="77777777" w:rsidTr="007F1726">
        <w:tc>
          <w:tcPr>
            <w:tcW w:w="8849" w:type="dxa"/>
            <w:gridSpan w:val="2"/>
            <w:tcBorders>
              <w:top w:val="nil"/>
              <w:left w:val="nil"/>
              <w:bottom w:val="single" w:sz="12" w:space="0" w:color="auto"/>
              <w:right w:val="nil"/>
            </w:tcBorders>
          </w:tcPr>
          <w:p w14:paraId="69B1BF71" w14:textId="77777777" w:rsidR="00BA50D0" w:rsidRPr="0043245E" w:rsidRDefault="00BA50D0" w:rsidP="007F1726">
            <w:pPr>
              <w:rPr>
                <w:sz w:val="20"/>
              </w:rPr>
            </w:pPr>
            <w:r>
              <w:rPr>
                <w:rFonts w:hint="eastAsia"/>
                <w:sz w:val="20"/>
              </w:rPr>
              <w:t xml:space="preserve">Table 1: </w:t>
            </w:r>
            <w:r>
              <w:rPr>
                <w:sz w:val="20"/>
              </w:rPr>
              <w:t>title here</w:t>
            </w:r>
          </w:p>
        </w:tc>
      </w:tr>
      <w:tr w:rsidR="00BA50D0" w14:paraId="3BD38829" w14:textId="77777777" w:rsidTr="007F1726">
        <w:tc>
          <w:tcPr>
            <w:tcW w:w="4424" w:type="dxa"/>
            <w:tcBorders>
              <w:top w:val="single" w:sz="12" w:space="0" w:color="auto"/>
              <w:left w:val="nil"/>
              <w:bottom w:val="single" w:sz="4" w:space="0" w:color="auto"/>
              <w:right w:val="nil"/>
            </w:tcBorders>
          </w:tcPr>
          <w:p w14:paraId="1CC067C6" w14:textId="77777777" w:rsidR="00BA50D0" w:rsidRPr="0043245E" w:rsidRDefault="00BA50D0" w:rsidP="007F1726">
            <w:pPr>
              <w:rPr>
                <w:sz w:val="20"/>
              </w:rPr>
            </w:pPr>
          </w:p>
        </w:tc>
        <w:tc>
          <w:tcPr>
            <w:tcW w:w="4425" w:type="dxa"/>
            <w:tcBorders>
              <w:top w:val="single" w:sz="12" w:space="0" w:color="auto"/>
              <w:left w:val="nil"/>
              <w:bottom w:val="nil"/>
              <w:right w:val="nil"/>
            </w:tcBorders>
          </w:tcPr>
          <w:p w14:paraId="1C59CB28" w14:textId="77777777" w:rsidR="00BA50D0" w:rsidRPr="0043245E" w:rsidRDefault="00BA50D0" w:rsidP="007F1726">
            <w:pPr>
              <w:rPr>
                <w:sz w:val="20"/>
              </w:rPr>
            </w:pPr>
          </w:p>
        </w:tc>
      </w:tr>
      <w:tr w:rsidR="00BA50D0" w14:paraId="695ACF4B" w14:textId="77777777" w:rsidTr="007F1726">
        <w:tc>
          <w:tcPr>
            <w:tcW w:w="4424" w:type="dxa"/>
            <w:tcBorders>
              <w:top w:val="single" w:sz="4" w:space="0" w:color="auto"/>
              <w:left w:val="nil"/>
              <w:bottom w:val="nil"/>
              <w:right w:val="nil"/>
            </w:tcBorders>
          </w:tcPr>
          <w:p w14:paraId="3D1B6370" w14:textId="77777777" w:rsidR="00BA50D0" w:rsidRPr="0043245E" w:rsidRDefault="00BA50D0" w:rsidP="007F1726">
            <w:pPr>
              <w:rPr>
                <w:sz w:val="20"/>
              </w:rPr>
            </w:pPr>
          </w:p>
        </w:tc>
        <w:tc>
          <w:tcPr>
            <w:tcW w:w="4425" w:type="dxa"/>
            <w:tcBorders>
              <w:left w:val="nil"/>
              <w:bottom w:val="nil"/>
              <w:right w:val="nil"/>
            </w:tcBorders>
          </w:tcPr>
          <w:p w14:paraId="5EC291A8" w14:textId="77777777" w:rsidR="00BA50D0" w:rsidRPr="0043245E" w:rsidRDefault="00BA50D0" w:rsidP="007F1726">
            <w:pPr>
              <w:rPr>
                <w:sz w:val="20"/>
              </w:rPr>
            </w:pPr>
          </w:p>
        </w:tc>
      </w:tr>
      <w:tr w:rsidR="00BA50D0" w14:paraId="2D60A12B" w14:textId="77777777" w:rsidTr="007F1726">
        <w:tc>
          <w:tcPr>
            <w:tcW w:w="4424" w:type="dxa"/>
            <w:tcBorders>
              <w:top w:val="nil"/>
              <w:left w:val="nil"/>
              <w:bottom w:val="nil"/>
              <w:right w:val="nil"/>
            </w:tcBorders>
          </w:tcPr>
          <w:p w14:paraId="5BCF5459" w14:textId="77777777" w:rsidR="00BA50D0" w:rsidRPr="0043245E" w:rsidRDefault="00BA50D0" w:rsidP="007F1726">
            <w:pPr>
              <w:rPr>
                <w:sz w:val="20"/>
              </w:rPr>
            </w:pPr>
          </w:p>
        </w:tc>
        <w:tc>
          <w:tcPr>
            <w:tcW w:w="4425" w:type="dxa"/>
            <w:tcBorders>
              <w:top w:val="nil"/>
              <w:left w:val="nil"/>
              <w:bottom w:val="nil"/>
              <w:right w:val="nil"/>
            </w:tcBorders>
          </w:tcPr>
          <w:p w14:paraId="3BE3CDF2" w14:textId="77777777" w:rsidR="00BA50D0" w:rsidRPr="0043245E" w:rsidRDefault="00BA50D0" w:rsidP="007F1726">
            <w:pPr>
              <w:rPr>
                <w:sz w:val="20"/>
              </w:rPr>
            </w:pPr>
          </w:p>
        </w:tc>
      </w:tr>
      <w:tr w:rsidR="00BA50D0" w14:paraId="4659818E" w14:textId="77777777" w:rsidTr="007F1726">
        <w:tc>
          <w:tcPr>
            <w:tcW w:w="4424" w:type="dxa"/>
            <w:tcBorders>
              <w:top w:val="nil"/>
              <w:left w:val="nil"/>
              <w:bottom w:val="nil"/>
              <w:right w:val="nil"/>
            </w:tcBorders>
          </w:tcPr>
          <w:p w14:paraId="6F13C9CE" w14:textId="77777777" w:rsidR="00BA50D0" w:rsidRPr="0043245E" w:rsidRDefault="00BA50D0" w:rsidP="007F1726">
            <w:pPr>
              <w:rPr>
                <w:sz w:val="20"/>
              </w:rPr>
            </w:pPr>
          </w:p>
        </w:tc>
        <w:tc>
          <w:tcPr>
            <w:tcW w:w="4425" w:type="dxa"/>
            <w:tcBorders>
              <w:top w:val="nil"/>
              <w:left w:val="nil"/>
              <w:bottom w:val="nil"/>
              <w:right w:val="nil"/>
            </w:tcBorders>
          </w:tcPr>
          <w:p w14:paraId="6531E636" w14:textId="77777777" w:rsidR="00BA50D0" w:rsidRPr="0043245E" w:rsidRDefault="00BA50D0" w:rsidP="007F1726">
            <w:pPr>
              <w:rPr>
                <w:sz w:val="20"/>
              </w:rPr>
            </w:pPr>
          </w:p>
        </w:tc>
      </w:tr>
      <w:tr w:rsidR="00BA50D0" w14:paraId="0747E6A4" w14:textId="77777777" w:rsidTr="007F1726">
        <w:tc>
          <w:tcPr>
            <w:tcW w:w="4424" w:type="dxa"/>
            <w:tcBorders>
              <w:top w:val="nil"/>
              <w:left w:val="nil"/>
              <w:bottom w:val="single" w:sz="12" w:space="0" w:color="auto"/>
              <w:right w:val="nil"/>
            </w:tcBorders>
          </w:tcPr>
          <w:p w14:paraId="72CBF98D" w14:textId="77777777" w:rsidR="00BA50D0" w:rsidRPr="0043245E" w:rsidRDefault="00BA50D0" w:rsidP="007F1726">
            <w:pPr>
              <w:rPr>
                <w:sz w:val="20"/>
              </w:rPr>
            </w:pPr>
          </w:p>
        </w:tc>
        <w:tc>
          <w:tcPr>
            <w:tcW w:w="4425" w:type="dxa"/>
            <w:tcBorders>
              <w:top w:val="nil"/>
              <w:left w:val="nil"/>
              <w:bottom w:val="single" w:sz="12" w:space="0" w:color="auto"/>
              <w:right w:val="nil"/>
            </w:tcBorders>
          </w:tcPr>
          <w:p w14:paraId="163195AE" w14:textId="77777777" w:rsidR="00BA50D0" w:rsidRPr="0043245E" w:rsidRDefault="00BA50D0" w:rsidP="007F1726">
            <w:pPr>
              <w:rPr>
                <w:sz w:val="20"/>
              </w:rPr>
            </w:pPr>
          </w:p>
        </w:tc>
      </w:tr>
      <w:tr w:rsidR="00BA50D0" w14:paraId="67CC9B97" w14:textId="77777777" w:rsidTr="007F1726">
        <w:tc>
          <w:tcPr>
            <w:tcW w:w="8849" w:type="dxa"/>
            <w:gridSpan w:val="2"/>
            <w:tcBorders>
              <w:top w:val="single" w:sz="12" w:space="0" w:color="auto"/>
              <w:left w:val="nil"/>
              <w:bottom w:val="nil"/>
              <w:right w:val="nil"/>
            </w:tcBorders>
          </w:tcPr>
          <w:p w14:paraId="6C67DE6B" w14:textId="77777777" w:rsidR="00BA50D0" w:rsidRPr="0043245E" w:rsidRDefault="00BA50D0" w:rsidP="007F1726">
            <w:pPr>
              <w:rPr>
                <w:sz w:val="20"/>
              </w:rPr>
            </w:pPr>
            <w:r>
              <w:rPr>
                <w:rFonts w:hint="eastAsia"/>
                <w:sz w:val="20"/>
              </w:rPr>
              <w:t>Source:</w:t>
            </w:r>
          </w:p>
        </w:tc>
      </w:tr>
    </w:tbl>
    <w:p w14:paraId="27888625" w14:textId="5B2B9426" w:rsidR="00BA50D0" w:rsidRPr="00BA50D0" w:rsidRDefault="00BA50D0" w:rsidP="00CF5CC1"/>
    <w:p w14:paraId="42666F6C" w14:textId="77777777" w:rsidR="00CF5CC1" w:rsidRPr="003102BD" w:rsidRDefault="00CF5CC1" w:rsidP="00CF5CC1">
      <w:pPr>
        <w:rPr>
          <w:b/>
        </w:rPr>
      </w:pPr>
      <w:r w:rsidRPr="003102BD">
        <w:rPr>
          <w:b/>
        </w:rPr>
        <w:t>Plans for further research</w:t>
      </w:r>
    </w:p>
    <w:p w14:paraId="618BC141" w14:textId="4D343029" w:rsidR="007F67B8" w:rsidRPr="00BA50D0" w:rsidRDefault="007F67B8" w:rsidP="007F67B8">
      <w:pPr>
        <w:ind w:firstLine="426"/>
      </w:pPr>
      <w:r>
        <w:t>Start the last</w:t>
      </w:r>
      <w:r w:rsidRPr="00EC48CA">
        <w:t xml:space="preserve"> section here.</w:t>
      </w:r>
    </w:p>
    <w:p w14:paraId="5727983B" w14:textId="7679A51E" w:rsidR="00011C58" w:rsidRPr="007F67B8" w:rsidRDefault="00011C58" w:rsidP="00CF5CC1"/>
    <w:p w14:paraId="3C327770" w14:textId="60D0D096" w:rsidR="007A70A9" w:rsidRDefault="00CF5CC1" w:rsidP="00CF5CC1">
      <w:pPr>
        <w:rPr>
          <w:b/>
        </w:rPr>
      </w:pPr>
      <w:r w:rsidRPr="003102BD">
        <w:rPr>
          <w:b/>
        </w:rPr>
        <w:t>References (if any)</w:t>
      </w:r>
    </w:p>
    <w:p w14:paraId="45DEFEB5" w14:textId="16DE3508" w:rsidR="003102BD" w:rsidRPr="00BA50D0" w:rsidRDefault="003102BD" w:rsidP="00CF5CC1"/>
    <w:p w14:paraId="65A52E20" w14:textId="11289D95" w:rsidR="003102BD" w:rsidRPr="00BA50D0" w:rsidRDefault="002F36FA" w:rsidP="00CF5CC1">
      <w:r>
        <w:rPr>
          <w:rFonts w:hint="eastAsia"/>
        </w:rPr>
        <w:t xml:space="preserve">* </w:t>
      </w:r>
      <w:r>
        <w:t>You may also insert footnotes</w:t>
      </w:r>
      <w:r w:rsidR="004A20E6">
        <w:rPr>
          <w:rStyle w:val="ad"/>
        </w:rPr>
        <w:footnoteReference w:id="1"/>
      </w:r>
      <w:r>
        <w:t xml:space="preserve"> if necessary.</w:t>
      </w:r>
    </w:p>
    <w:p w14:paraId="23730CFB" w14:textId="77777777" w:rsidR="003102BD" w:rsidRPr="00BA50D0" w:rsidRDefault="003102BD" w:rsidP="00CF5CC1"/>
    <w:p w14:paraId="322BEA8C" w14:textId="77777777" w:rsidR="007A70A9" w:rsidRDefault="007A70A9" w:rsidP="00184482">
      <w:r>
        <w:br w:type="page"/>
      </w:r>
    </w:p>
    <w:tbl>
      <w:tblPr>
        <w:tblStyle w:val="a9"/>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5C7333" w14:paraId="068A1E95" w14:textId="77777777" w:rsidTr="00217B80">
        <w:trPr>
          <w:trHeight w:val="567"/>
        </w:trPr>
        <w:tc>
          <w:tcPr>
            <w:tcW w:w="9072" w:type="dxa"/>
            <w:vAlign w:val="center"/>
          </w:tcPr>
          <w:p w14:paraId="439D59C8" w14:textId="77777777" w:rsidR="005C7333" w:rsidRPr="00AD0EDE" w:rsidRDefault="005C7333" w:rsidP="0065389A">
            <w:pPr>
              <w:jc w:val="center"/>
              <w:rPr>
                <w:sz w:val="20"/>
              </w:rPr>
            </w:pPr>
          </w:p>
        </w:tc>
      </w:tr>
      <w:tr w:rsidR="00184482" w14:paraId="236D20C7" w14:textId="77777777" w:rsidTr="00217B80">
        <w:trPr>
          <w:trHeight w:val="3969"/>
        </w:trPr>
        <w:tc>
          <w:tcPr>
            <w:tcW w:w="9072" w:type="dxa"/>
            <w:vAlign w:val="center"/>
          </w:tcPr>
          <w:p w14:paraId="7B75AA60" w14:textId="4FA4A994" w:rsidR="001040C8" w:rsidRPr="00AD0EDE" w:rsidRDefault="004256C5" w:rsidP="0065389A">
            <w:pPr>
              <w:jc w:val="center"/>
              <w:rPr>
                <w:sz w:val="20"/>
              </w:rPr>
            </w:pPr>
            <w:r>
              <w:rPr>
                <w:rFonts w:hint="eastAsia"/>
                <w:sz w:val="20"/>
              </w:rPr>
              <w:t>Insert Photo</w:t>
            </w:r>
            <w:r>
              <w:rPr>
                <w:sz w:val="20"/>
              </w:rPr>
              <w:t>graph</w:t>
            </w:r>
            <w:r>
              <w:rPr>
                <w:rFonts w:hint="eastAsia"/>
                <w:sz w:val="20"/>
              </w:rPr>
              <w:t xml:space="preserve"> 1 </w:t>
            </w:r>
            <w:r>
              <w:rPr>
                <w:sz w:val="20"/>
              </w:rPr>
              <w:t>here</w:t>
            </w:r>
          </w:p>
          <w:p w14:paraId="41E904E2" w14:textId="78DE6928" w:rsidR="0065389A" w:rsidRPr="00AD0EDE" w:rsidRDefault="004256C5" w:rsidP="0065389A">
            <w:pPr>
              <w:jc w:val="center"/>
              <w:rPr>
                <w:sz w:val="20"/>
              </w:rPr>
            </w:pPr>
            <w:r>
              <w:rPr>
                <w:rFonts w:hint="eastAsia"/>
                <w:sz w:val="20"/>
              </w:rPr>
              <w:t>(</w:t>
            </w:r>
            <w:r w:rsidR="002358C4">
              <w:rPr>
                <w:sz w:val="20"/>
              </w:rPr>
              <w:t>Do not forget to</w:t>
            </w:r>
            <w:r>
              <w:rPr>
                <w:sz w:val="20"/>
              </w:rPr>
              <w:t xml:space="preserve"> submit the original JPEG file</w:t>
            </w:r>
            <w:r w:rsidR="002358C4">
              <w:rPr>
                <w:sz w:val="20"/>
              </w:rPr>
              <w:t>, too</w:t>
            </w:r>
            <w:r w:rsidR="00262497">
              <w:rPr>
                <w:sz w:val="20"/>
              </w:rPr>
              <w:t>!</w:t>
            </w:r>
            <w:r>
              <w:rPr>
                <w:rFonts w:hint="eastAsia"/>
                <w:sz w:val="20"/>
              </w:rPr>
              <w:t>)</w:t>
            </w:r>
          </w:p>
        </w:tc>
      </w:tr>
      <w:tr w:rsidR="00184482" w14:paraId="0ED05864" w14:textId="77777777" w:rsidTr="00217B80">
        <w:trPr>
          <w:trHeight w:val="454"/>
        </w:trPr>
        <w:tc>
          <w:tcPr>
            <w:tcW w:w="9072" w:type="dxa"/>
            <w:vAlign w:val="center"/>
          </w:tcPr>
          <w:p w14:paraId="2C8F417E" w14:textId="70DAFD78" w:rsidR="00184482" w:rsidRPr="00AD0EDE" w:rsidRDefault="004256C5" w:rsidP="00591424">
            <w:pPr>
              <w:jc w:val="center"/>
              <w:rPr>
                <w:sz w:val="20"/>
              </w:rPr>
            </w:pPr>
            <w:r>
              <w:rPr>
                <w:rFonts w:hint="eastAsia"/>
                <w:sz w:val="20"/>
              </w:rPr>
              <w:t>Photo 1 caption</w:t>
            </w:r>
            <w:r>
              <w:rPr>
                <w:sz w:val="20"/>
              </w:rPr>
              <w:t xml:space="preserve"> here</w:t>
            </w:r>
          </w:p>
        </w:tc>
      </w:tr>
      <w:tr w:rsidR="00612BAB" w14:paraId="21A141CA" w14:textId="77777777" w:rsidTr="00217B80">
        <w:trPr>
          <w:trHeight w:val="567"/>
        </w:trPr>
        <w:tc>
          <w:tcPr>
            <w:tcW w:w="9072" w:type="dxa"/>
            <w:vAlign w:val="center"/>
          </w:tcPr>
          <w:p w14:paraId="0F6E9D9D" w14:textId="77777777" w:rsidR="00612BAB" w:rsidRDefault="00612BAB" w:rsidP="00591424">
            <w:pPr>
              <w:jc w:val="center"/>
              <w:rPr>
                <w:sz w:val="20"/>
              </w:rPr>
            </w:pPr>
          </w:p>
        </w:tc>
      </w:tr>
      <w:tr w:rsidR="00184482" w14:paraId="2C25CB79" w14:textId="77777777" w:rsidTr="00217B80">
        <w:trPr>
          <w:trHeight w:val="3969"/>
        </w:trPr>
        <w:tc>
          <w:tcPr>
            <w:tcW w:w="9072" w:type="dxa"/>
            <w:vAlign w:val="center"/>
          </w:tcPr>
          <w:p w14:paraId="0C09E424" w14:textId="07F019CE" w:rsidR="00184482" w:rsidRPr="00AD0EDE" w:rsidRDefault="004256C5" w:rsidP="000260BD">
            <w:pPr>
              <w:jc w:val="center"/>
              <w:rPr>
                <w:sz w:val="20"/>
              </w:rPr>
            </w:pPr>
            <w:r>
              <w:rPr>
                <w:rFonts w:hint="eastAsia"/>
                <w:sz w:val="20"/>
              </w:rPr>
              <w:t>Inse</w:t>
            </w:r>
            <w:r>
              <w:rPr>
                <w:sz w:val="20"/>
              </w:rPr>
              <w:t>rt Photograph 2 here</w:t>
            </w:r>
          </w:p>
          <w:p w14:paraId="69DBB118" w14:textId="07751DF8" w:rsidR="0065389A" w:rsidRPr="00AD0EDE" w:rsidRDefault="004256C5" w:rsidP="000260BD">
            <w:pPr>
              <w:jc w:val="center"/>
              <w:rPr>
                <w:sz w:val="20"/>
              </w:rPr>
            </w:pPr>
            <w:r>
              <w:rPr>
                <w:rFonts w:hint="eastAsia"/>
                <w:sz w:val="20"/>
              </w:rPr>
              <w:t>(</w:t>
            </w:r>
            <w:r w:rsidR="002358C4">
              <w:rPr>
                <w:sz w:val="20"/>
              </w:rPr>
              <w:t>Do not forget</w:t>
            </w:r>
            <w:r>
              <w:rPr>
                <w:sz w:val="20"/>
              </w:rPr>
              <w:t xml:space="preserve"> </w:t>
            </w:r>
            <w:r w:rsidR="002358C4">
              <w:rPr>
                <w:sz w:val="20"/>
              </w:rPr>
              <w:t xml:space="preserve">to </w:t>
            </w:r>
            <w:r>
              <w:rPr>
                <w:rFonts w:hint="eastAsia"/>
                <w:sz w:val="20"/>
              </w:rPr>
              <w:t>submit t</w:t>
            </w:r>
            <w:r>
              <w:rPr>
                <w:sz w:val="20"/>
              </w:rPr>
              <w:t>he original JPEG file</w:t>
            </w:r>
            <w:r w:rsidR="002358C4">
              <w:rPr>
                <w:sz w:val="20"/>
              </w:rPr>
              <w:t>, too</w:t>
            </w:r>
            <w:r w:rsidR="00262497">
              <w:rPr>
                <w:sz w:val="20"/>
              </w:rPr>
              <w:t>!</w:t>
            </w:r>
            <w:r>
              <w:rPr>
                <w:sz w:val="20"/>
              </w:rPr>
              <w:t>)</w:t>
            </w:r>
          </w:p>
        </w:tc>
      </w:tr>
      <w:tr w:rsidR="00184482" w14:paraId="12514BC5" w14:textId="77777777" w:rsidTr="00217B80">
        <w:trPr>
          <w:trHeight w:val="454"/>
        </w:trPr>
        <w:tc>
          <w:tcPr>
            <w:tcW w:w="9072" w:type="dxa"/>
            <w:vAlign w:val="center"/>
          </w:tcPr>
          <w:p w14:paraId="40FBAE0F" w14:textId="71B963CB" w:rsidR="00184482" w:rsidRPr="00AD0EDE" w:rsidRDefault="00340219" w:rsidP="00612BAB">
            <w:pPr>
              <w:jc w:val="center"/>
              <w:rPr>
                <w:sz w:val="20"/>
              </w:rPr>
            </w:pPr>
            <w:r>
              <w:rPr>
                <w:rFonts w:hint="eastAsia"/>
                <w:sz w:val="20"/>
              </w:rPr>
              <w:t xml:space="preserve">Photo </w:t>
            </w:r>
            <w:r>
              <w:rPr>
                <w:sz w:val="20"/>
              </w:rPr>
              <w:t>2 caption here</w:t>
            </w:r>
          </w:p>
        </w:tc>
      </w:tr>
    </w:tbl>
    <w:p w14:paraId="2600AAFE" w14:textId="77777777" w:rsidR="004667C6" w:rsidRPr="00184482" w:rsidRDefault="004667C6" w:rsidP="005557F4"/>
    <w:sectPr w:rsidR="004667C6" w:rsidRPr="00184482" w:rsidSect="004667C6">
      <w:pgSz w:w="11906" w:h="16838"/>
      <w:pgMar w:top="1418" w:right="1418" w:bottom="1418" w:left="1418" w:header="851" w:footer="992" w:gutter="0"/>
      <w:cols w:space="425"/>
      <w:docGrid w:type="linesAndChars" w:linePitch="350" w:charSpace="39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1F74C" w14:textId="77777777" w:rsidR="00A1122B" w:rsidRDefault="00A1122B" w:rsidP="000147C9">
      <w:r>
        <w:separator/>
      </w:r>
    </w:p>
  </w:endnote>
  <w:endnote w:type="continuationSeparator" w:id="0">
    <w:p w14:paraId="32083C62" w14:textId="77777777" w:rsidR="00A1122B" w:rsidRDefault="00A1122B" w:rsidP="00014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C8A38" w14:textId="77777777" w:rsidR="00A1122B" w:rsidRDefault="00A1122B" w:rsidP="000147C9">
      <w:r>
        <w:separator/>
      </w:r>
    </w:p>
  </w:footnote>
  <w:footnote w:type="continuationSeparator" w:id="0">
    <w:p w14:paraId="3158B996" w14:textId="77777777" w:rsidR="00A1122B" w:rsidRDefault="00A1122B" w:rsidP="000147C9">
      <w:r>
        <w:continuationSeparator/>
      </w:r>
    </w:p>
  </w:footnote>
  <w:footnote w:id="1">
    <w:p w14:paraId="5E3221B0" w14:textId="120ACA83" w:rsidR="004A20E6" w:rsidRDefault="004A20E6" w:rsidP="00D27C9D">
      <w:r>
        <w:rPr>
          <w:rStyle w:val="ad"/>
        </w:rPr>
        <w:footnoteRef/>
      </w:r>
      <w:r>
        <w:t xml:space="preserve"> To create a footnote, go to menu, select “Reference” and then “Insert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046680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712558AD"/>
    <w:multiLevelType w:val="hybridMultilevel"/>
    <w:tmpl w:val="BF30305E"/>
    <w:lvl w:ilvl="0" w:tplc="E79278C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embedSystemFont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0"/>
  <w:drawingGridHorizontalSpacing w:val="259"/>
  <w:drawingGridVerticalSpacing w:val="175"/>
  <w:displayHorizontalDrawingGridEvery w:val="0"/>
  <w:displayVerticalDrawingGridEvery w:val="2"/>
  <w:characterSpacingControl w:val="compressPunctuation"/>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1MrAwMzY3tzA2MzJV0lEKTi0uzszPAykwqgUA4fbM8CwAAAA="/>
  </w:docVars>
  <w:rsids>
    <w:rsidRoot w:val="007D341F"/>
    <w:rsid w:val="00001F65"/>
    <w:rsid w:val="000047AE"/>
    <w:rsid w:val="00011C58"/>
    <w:rsid w:val="00011FD1"/>
    <w:rsid w:val="000147C9"/>
    <w:rsid w:val="00022E8A"/>
    <w:rsid w:val="000260BD"/>
    <w:rsid w:val="00035193"/>
    <w:rsid w:val="000418E9"/>
    <w:rsid w:val="00045611"/>
    <w:rsid w:val="00063CFF"/>
    <w:rsid w:val="00087283"/>
    <w:rsid w:val="00095743"/>
    <w:rsid w:val="00095C15"/>
    <w:rsid w:val="000A1316"/>
    <w:rsid w:val="000A6981"/>
    <w:rsid w:val="000D1412"/>
    <w:rsid w:val="000E19A4"/>
    <w:rsid w:val="000E6C11"/>
    <w:rsid w:val="000F001B"/>
    <w:rsid w:val="001012F6"/>
    <w:rsid w:val="001040C8"/>
    <w:rsid w:val="00116AAA"/>
    <w:rsid w:val="00124188"/>
    <w:rsid w:val="001267E5"/>
    <w:rsid w:val="0015518D"/>
    <w:rsid w:val="00156074"/>
    <w:rsid w:val="0017091A"/>
    <w:rsid w:val="001730CB"/>
    <w:rsid w:val="001838A6"/>
    <w:rsid w:val="00184482"/>
    <w:rsid w:val="00185B11"/>
    <w:rsid w:val="00190531"/>
    <w:rsid w:val="001947DE"/>
    <w:rsid w:val="00197596"/>
    <w:rsid w:val="001C1882"/>
    <w:rsid w:val="001D5307"/>
    <w:rsid w:val="001E2095"/>
    <w:rsid w:val="001E3D0C"/>
    <w:rsid w:val="001F35C8"/>
    <w:rsid w:val="00202D5D"/>
    <w:rsid w:val="002078A2"/>
    <w:rsid w:val="00217B80"/>
    <w:rsid w:val="002350B4"/>
    <w:rsid w:val="002358C4"/>
    <w:rsid w:val="00245FAF"/>
    <w:rsid w:val="0025371B"/>
    <w:rsid w:val="00262497"/>
    <w:rsid w:val="0027731C"/>
    <w:rsid w:val="00290AE4"/>
    <w:rsid w:val="00293CB8"/>
    <w:rsid w:val="00297181"/>
    <w:rsid w:val="002A0F07"/>
    <w:rsid w:val="002A42AF"/>
    <w:rsid w:val="002C68CF"/>
    <w:rsid w:val="002C77AA"/>
    <w:rsid w:val="002E2ED9"/>
    <w:rsid w:val="002E63F7"/>
    <w:rsid w:val="002F0E13"/>
    <w:rsid w:val="002F36FA"/>
    <w:rsid w:val="00303426"/>
    <w:rsid w:val="003102BD"/>
    <w:rsid w:val="003146A9"/>
    <w:rsid w:val="003174E3"/>
    <w:rsid w:val="00326E44"/>
    <w:rsid w:val="00340219"/>
    <w:rsid w:val="00340DE9"/>
    <w:rsid w:val="00341A52"/>
    <w:rsid w:val="00343350"/>
    <w:rsid w:val="003478D7"/>
    <w:rsid w:val="0035080A"/>
    <w:rsid w:val="00355366"/>
    <w:rsid w:val="00363605"/>
    <w:rsid w:val="00371777"/>
    <w:rsid w:val="0038791C"/>
    <w:rsid w:val="003C5AD1"/>
    <w:rsid w:val="003D7888"/>
    <w:rsid w:val="003E0942"/>
    <w:rsid w:val="003F5302"/>
    <w:rsid w:val="004045A1"/>
    <w:rsid w:val="00406D4F"/>
    <w:rsid w:val="00411B5F"/>
    <w:rsid w:val="004256C5"/>
    <w:rsid w:val="00427A70"/>
    <w:rsid w:val="0043245E"/>
    <w:rsid w:val="00433CB6"/>
    <w:rsid w:val="0044582E"/>
    <w:rsid w:val="00446EA2"/>
    <w:rsid w:val="00456016"/>
    <w:rsid w:val="00456F29"/>
    <w:rsid w:val="00461082"/>
    <w:rsid w:val="004623DC"/>
    <w:rsid w:val="004667C6"/>
    <w:rsid w:val="00483E4B"/>
    <w:rsid w:val="004904D7"/>
    <w:rsid w:val="004A17C0"/>
    <w:rsid w:val="004A20E6"/>
    <w:rsid w:val="004B37EC"/>
    <w:rsid w:val="004D1AAC"/>
    <w:rsid w:val="004D474A"/>
    <w:rsid w:val="00500866"/>
    <w:rsid w:val="005029D0"/>
    <w:rsid w:val="00502F71"/>
    <w:rsid w:val="00502FF7"/>
    <w:rsid w:val="005031FB"/>
    <w:rsid w:val="00510B0E"/>
    <w:rsid w:val="00530454"/>
    <w:rsid w:val="0053583F"/>
    <w:rsid w:val="00535C2C"/>
    <w:rsid w:val="0054420C"/>
    <w:rsid w:val="00544C94"/>
    <w:rsid w:val="00544F57"/>
    <w:rsid w:val="00546053"/>
    <w:rsid w:val="00552DBB"/>
    <w:rsid w:val="005557F4"/>
    <w:rsid w:val="00591424"/>
    <w:rsid w:val="00591A1A"/>
    <w:rsid w:val="00593EC8"/>
    <w:rsid w:val="005969BC"/>
    <w:rsid w:val="005A0CF5"/>
    <w:rsid w:val="005A23E9"/>
    <w:rsid w:val="005B41E7"/>
    <w:rsid w:val="005B5383"/>
    <w:rsid w:val="005C3C3F"/>
    <w:rsid w:val="005C7333"/>
    <w:rsid w:val="005D2F43"/>
    <w:rsid w:val="005D5B88"/>
    <w:rsid w:val="005D6EE1"/>
    <w:rsid w:val="0060421F"/>
    <w:rsid w:val="00612BAB"/>
    <w:rsid w:val="006247D6"/>
    <w:rsid w:val="006275AC"/>
    <w:rsid w:val="00627742"/>
    <w:rsid w:val="006450F4"/>
    <w:rsid w:val="00647CF9"/>
    <w:rsid w:val="0065389A"/>
    <w:rsid w:val="00657E4A"/>
    <w:rsid w:val="0066310B"/>
    <w:rsid w:val="00685C12"/>
    <w:rsid w:val="00690414"/>
    <w:rsid w:val="00693761"/>
    <w:rsid w:val="00696F93"/>
    <w:rsid w:val="006D44EB"/>
    <w:rsid w:val="006F1068"/>
    <w:rsid w:val="007107D7"/>
    <w:rsid w:val="00717DB9"/>
    <w:rsid w:val="00726B6C"/>
    <w:rsid w:val="007366D5"/>
    <w:rsid w:val="00746BE6"/>
    <w:rsid w:val="00753844"/>
    <w:rsid w:val="00767377"/>
    <w:rsid w:val="00774750"/>
    <w:rsid w:val="00776C6F"/>
    <w:rsid w:val="00795355"/>
    <w:rsid w:val="007956EC"/>
    <w:rsid w:val="007A2670"/>
    <w:rsid w:val="007A696A"/>
    <w:rsid w:val="007A70A9"/>
    <w:rsid w:val="007B7367"/>
    <w:rsid w:val="007D031E"/>
    <w:rsid w:val="007D341F"/>
    <w:rsid w:val="007E7C6F"/>
    <w:rsid w:val="007F5138"/>
    <w:rsid w:val="007F67B8"/>
    <w:rsid w:val="0083111A"/>
    <w:rsid w:val="00844087"/>
    <w:rsid w:val="00865533"/>
    <w:rsid w:val="00866A13"/>
    <w:rsid w:val="0087210F"/>
    <w:rsid w:val="00887F5A"/>
    <w:rsid w:val="00892CAC"/>
    <w:rsid w:val="00896E6C"/>
    <w:rsid w:val="008A75A6"/>
    <w:rsid w:val="008B5025"/>
    <w:rsid w:val="008B7AA3"/>
    <w:rsid w:val="008C16F2"/>
    <w:rsid w:val="008D525A"/>
    <w:rsid w:val="008E41B3"/>
    <w:rsid w:val="008E6DBE"/>
    <w:rsid w:val="0090684C"/>
    <w:rsid w:val="00923A92"/>
    <w:rsid w:val="00924C34"/>
    <w:rsid w:val="0094387B"/>
    <w:rsid w:val="00981BA4"/>
    <w:rsid w:val="009853C0"/>
    <w:rsid w:val="009A052C"/>
    <w:rsid w:val="009A1EE7"/>
    <w:rsid w:val="009A303D"/>
    <w:rsid w:val="009B346E"/>
    <w:rsid w:val="009D0C28"/>
    <w:rsid w:val="009E4DB7"/>
    <w:rsid w:val="009E5295"/>
    <w:rsid w:val="009F01B8"/>
    <w:rsid w:val="00A054A1"/>
    <w:rsid w:val="00A1122B"/>
    <w:rsid w:val="00A13BF7"/>
    <w:rsid w:val="00A22EDC"/>
    <w:rsid w:val="00A31BBE"/>
    <w:rsid w:val="00A55B4E"/>
    <w:rsid w:val="00A62D27"/>
    <w:rsid w:val="00A64EBE"/>
    <w:rsid w:val="00A94C1F"/>
    <w:rsid w:val="00AA4FC1"/>
    <w:rsid w:val="00AA56C3"/>
    <w:rsid w:val="00AA7A29"/>
    <w:rsid w:val="00AB0129"/>
    <w:rsid w:val="00AB44CF"/>
    <w:rsid w:val="00AB4766"/>
    <w:rsid w:val="00AC252F"/>
    <w:rsid w:val="00AC2BCA"/>
    <w:rsid w:val="00AC6D55"/>
    <w:rsid w:val="00AD0E3A"/>
    <w:rsid w:val="00AD0EDE"/>
    <w:rsid w:val="00AD5AEE"/>
    <w:rsid w:val="00AE551A"/>
    <w:rsid w:val="00AE67C7"/>
    <w:rsid w:val="00AE7179"/>
    <w:rsid w:val="00AE731A"/>
    <w:rsid w:val="00AE7BD3"/>
    <w:rsid w:val="00B07DFC"/>
    <w:rsid w:val="00B20C53"/>
    <w:rsid w:val="00B30679"/>
    <w:rsid w:val="00B30E5A"/>
    <w:rsid w:val="00B34641"/>
    <w:rsid w:val="00B34A6B"/>
    <w:rsid w:val="00B3610E"/>
    <w:rsid w:val="00B54F30"/>
    <w:rsid w:val="00B55D96"/>
    <w:rsid w:val="00B5642B"/>
    <w:rsid w:val="00B7671E"/>
    <w:rsid w:val="00B77C2C"/>
    <w:rsid w:val="00B94283"/>
    <w:rsid w:val="00B94568"/>
    <w:rsid w:val="00BA1849"/>
    <w:rsid w:val="00BA3AD5"/>
    <w:rsid w:val="00BA50D0"/>
    <w:rsid w:val="00BB5646"/>
    <w:rsid w:val="00BC2F50"/>
    <w:rsid w:val="00BC6AF0"/>
    <w:rsid w:val="00BE023B"/>
    <w:rsid w:val="00BE5032"/>
    <w:rsid w:val="00BF51A0"/>
    <w:rsid w:val="00BF67E6"/>
    <w:rsid w:val="00BF6D95"/>
    <w:rsid w:val="00BF7794"/>
    <w:rsid w:val="00C13D45"/>
    <w:rsid w:val="00C14058"/>
    <w:rsid w:val="00C3083A"/>
    <w:rsid w:val="00C41BC0"/>
    <w:rsid w:val="00C61731"/>
    <w:rsid w:val="00C625CD"/>
    <w:rsid w:val="00C6362F"/>
    <w:rsid w:val="00C74CDD"/>
    <w:rsid w:val="00C755AF"/>
    <w:rsid w:val="00C81D21"/>
    <w:rsid w:val="00C8726E"/>
    <w:rsid w:val="00C90022"/>
    <w:rsid w:val="00C90CD4"/>
    <w:rsid w:val="00C95C8F"/>
    <w:rsid w:val="00CB30E1"/>
    <w:rsid w:val="00CB76A0"/>
    <w:rsid w:val="00CD186D"/>
    <w:rsid w:val="00CD7A93"/>
    <w:rsid w:val="00CF5CC1"/>
    <w:rsid w:val="00D00353"/>
    <w:rsid w:val="00D11697"/>
    <w:rsid w:val="00D13221"/>
    <w:rsid w:val="00D14C3B"/>
    <w:rsid w:val="00D229AA"/>
    <w:rsid w:val="00D27C9D"/>
    <w:rsid w:val="00D411C6"/>
    <w:rsid w:val="00D440FE"/>
    <w:rsid w:val="00D44C9F"/>
    <w:rsid w:val="00D61B5C"/>
    <w:rsid w:val="00D64D34"/>
    <w:rsid w:val="00D813C8"/>
    <w:rsid w:val="00D87988"/>
    <w:rsid w:val="00D9740B"/>
    <w:rsid w:val="00DA1CAC"/>
    <w:rsid w:val="00DA3E48"/>
    <w:rsid w:val="00DB1051"/>
    <w:rsid w:val="00DC23D0"/>
    <w:rsid w:val="00DC75DB"/>
    <w:rsid w:val="00DD0136"/>
    <w:rsid w:val="00DE42FC"/>
    <w:rsid w:val="00DE74D0"/>
    <w:rsid w:val="00DF5EA7"/>
    <w:rsid w:val="00E21273"/>
    <w:rsid w:val="00E240F6"/>
    <w:rsid w:val="00E26A71"/>
    <w:rsid w:val="00E273D2"/>
    <w:rsid w:val="00E3371B"/>
    <w:rsid w:val="00E33745"/>
    <w:rsid w:val="00E51B63"/>
    <w:rsid w:val="00E52777"/>
    <w:rsid w:val="00E65B1E"/>
    <w:rsid w:val="00EA1F10"/>
    <w:rsid w:val="00EB60E6"/>
    <w:rsid w:val="00EC22EF"/>
    <w:rsid w:val="00EC48CA"/>
    <w:rsid w:val="00ED4C17"/>
    <w:rsid w:val="00EE02AA"/>
    <w:rsid w:val="00EE4D86"/>
    <w:rsid w:val="00EF7B58"/>
    <w:rsid w:val="00F13572"/>
    <w:rsid w:val="00F2126D"/>
    <w:rsid w:val="00F41F44"/>
    <w:rsid w:val="00F648F2"/>
    <w:rsid w:val="00F656D6"/>
    <w:rsid w:val="00F65C50"/>
    <w:rsid w:val="00F7378B"/>
    <w:rsid w:val="00F8244A"/>
    <w:rsid w:val="00F92E04"/>
    <w:rsid w:val="00F94CD3"/>
    <w:rsid w:val="00FA4AA6"/>
    <w:rsid w:val="00FB0A1B"/>
    <w:rsid w:val="00FB5CD0"/>
    <w:rsid w:val="00FD276B"/>
    <w:rsid w:val="00FD3488"/>
    <w:rsid w:val="00FE5487"/>
    <w:rsid w:val="00FF5E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oNotEmbedSmartTags/>
  <w:decimalSymbol w:val="."/>
  <w:listSeparator w:val=","/>
  <w14:docId w14:val="73A03F34"/>
  <w15:docId w15:val="{A23F0C45-BC78-4DE3-96D3-52E15EE73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ＭＳ 明朝" w:eastAsia="ＭＳ 明朝" w:hAnsi="ＭＳ 明朝"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13C8"/>
    <w:pPr>
      <w:widowControl w:val="0"/>
      <w:jc w:val="both"/>
    </w:pPr>
    <w:rPr>
      <w:rFonts w:ascii="Times New Roman" w:hAnsi="Times New Roman"/>
      <w:spacing w:val="-20"/>
      <w:kern w:val="2"/>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147C9"/>
    <w:pPr>
      <w:tabs>
        <w:tab w:val="center" w:pos="4252"/>
        <w:tab w:val="right" w:pos="8504"/>
      </w:tabs>
      <w:snapToGrid w:val="0"/>
    </w:pPr>
  </w:style>
  <w:style w:type="character" w:customStyle="1" w:styleId="a4">
    <w:name w:val="ヘッダー (文字)"/>
    <w:link w:val="a3"/>
    <w:uiPriority w:val="99"/>
    <w:rsid w:val="000147C9"/>
    <w:rPr>
      <w:kern w:val="2"/>
      <w:sz w:val="24"/>
    </w:rPr>
  </w:style>
  <w:style w:type="paragraph" w:styleId="a5">
    <w:name w:val="footer"/>
    <w:basedOn w:val="a"/>
    <w:link w:val="a6"/>
    <w:uiPriority w:val="99"/>
    <w:unhideWhenUsed/>
    <w:rsid w:val="000147C9"/>
    <w:pPr>
      <w:tabs>
        <w:tab w:val="center" w:pos="4252"/>
        <w:tab w:val="right" w:pos="8504"/>
      </w:tabs>
      <w:snapToGrid w:val="0"/>
    </w:pPr>
  </w:style>
  <w:style w:type="character" w:customStyle="1" w:styleId="a6">
    <w:name w:val="フッター (文字)"/>
    <w:link w:val="a5"/>
    <w:uiPriority w:val="99"/>
    <w:rsid w:val="000147C9"/>
    <w:rPr>
      <w:kern w:val="2"/>
      <w:sz w:val="24"/>
    </w:rPr>
  </w:style>
  <w:style w:type="paragraph" w:styleId="a7">
    <w:name w:val="Balloon Text"/>
    <w:basedOn w:val="a"/>
    <w:link w:val="a8"/>
    <w:uiPriority w:val="99"/>
    <w:semiHidden/>
    <w:unhideWhenUsed/>
    <w:rsid w:val="0025371B"/>
    <w:rPr>
      <w:rFonts w:ascii="游ゴシック Light" w:eastAsia="游ゴシック Light" w:hAnsi="游ゴシック Light"/>
      <w:sz w:val="18"/>
      <w:szCs w:val="18"/>
    </w:rPr>
  </w:style>
  <w:style w:type="character" w:customStyle="1" w:styleId="a8">
    <w:name w:val="吹き出し (文字)"/>
    <w:link w:val="a7"/>
    <w:uiPriority w:val="99"/>
    <w:semiHidden/>
    <w:rsid w:val="0025371B"/>
    <w:rPr>
      <w:rFonts w:ascii="游ゴシック Light" w:eastAsia="游ゴシック Light" w:hAnsi="游ゴシック Light" w:cs="Times New Roman"/>
      <w:kern w:val="2"/>
      <w:sz w:val="18"/>
      <w:szCs w:val="18"/>
    </w:rPr>
  </w:style>
  <w:style w:type="table" w:styleId="a9">
    <w:name w:val="Table Grid"/>
    <w:basedOn w:val="a1"/>
    <w:uiPriority w:val="59"/>
    <w:rsid w:val="00AB4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2350B4"/>
    <w:pPr>
      <w:ind w:leftChars="400" w:left="840"/>
    </w:pPr>
  </w:style>
  <w:style w:type="paragraph" w:styleId="ab">
    <w:name w:val="footnote text"/>
    <w:basedOn w:val="a"/>
    <w:link w:val="ac"/>
    <w:uiPriority w:val="99"/>
    <w:semiHidden/>
    <w:unhideWhenUsed/>
    <w:rsid w:val="002F36FA"/>
    <w:pPr>
      <w:snapToGrid w:val="0"/>
      <w:jc w:val="left"/>
    </w:pPr>
  </w:style>
  <w:style w:type="character" w:customStyle="1" w:styleId="ac">
    <w:name w:val="脚注文字列 (文字)"/>
    <w:basedOn w:val="a0"/>
    <w:link w:val="ab"/>
    <w:uiPriority w:val="99"/>
    <w:semiHidden/>
    <w:rsid w:val="002F36FA"/>
    <w:rPr>
      <w:rFonts w:ascii="Times New Roman" w:hAnsi="Times New Roman"/>
      <w:kern w:val="2"/>
      <w:sz w:val="22"/>
    </w:rPr>
  </w:style>
  <w:style w:type="character" w:styleId="ad">
    <w:name w:val="footnote reference"/>
    <w:basedOn w:val="a0"/>
    <w:uiPriority w:val="99"/>
    <w:semiHidden/>
    <w:unhideWhenUsed/>
    <w:rsid w:val="002F36FA"/>
    <w:rPr>
      <w:vertAlign w:val="superscript"/>
    </w:rPr>
  </w:style>
  <w:style w:type="character" w:styleId="ae">
    <w:name w:val="Hyperlink"/>
    <w:basedOn w:val="a0"/>
    <w:uiPriority w:val="99"/>
    <w:unhideWhenUsed/>
    <w:rsid w:val="00CB76A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safas.kyoto-u.ac.jp/edu/Oversea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hien@asafas.kyoto-u.ac.j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DBC55-815C-4FF2-9952-DD7CDAFA9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Pages>
  <Words>342</Words>
  <Characters>1956</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
    </vt:vector>
  </TitlesOfParts>
  <Company>京都大学</Company>
  <LinksUpToDate>false</LinksUpToDate>
  <CharactersWithSpaces>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koto nishi</dc:creator>
  <cp:lastModifiedBy>makoto nishi</cp:lastModifiedBy>
  <cp:revision>9</cp:revision>
  <cp:lastPrinted>2017-06-13T06:29:00Z</cp:lastPrinted>
  <dcterms:created xsi:type="dcterms:W3CDTF">2018-07-11T06:34:00Z</dcterms:created>
  <dcterms:modified xsi:type="dcterms:W3CDTF">2019-04-12T05:45:00Z</dcterms:modified>
</cp:coreProperties>
</file>